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DEAF4" w14:textId="462E2236" w:rsidR="0007587A" w:rsidRDefault="00931791" w:rsidP="0007587A">
      <w:pPr>
        <w:pStyle w:val="Title"/>
        <w:jc w:val="center"/>
      </w:pPr>
      <w:r w:rsidRPr="00931791">
        <w:t>A Generational Journey: Women</w:t>
      </w:r>
      <w:r w:rsidR="36DC56AA">
        <w:br/>
      </w:r>
      <w:r w:rsidR="001F0471" w:rsidRPr="63AE835E">
        <w:rPr>
          <w:rStyle w:val="Heading2Char"/>
        </w:rPr>
        <w:t>P</w:t>
      </w:r>
      <w:r w:rsidR="004D6158" w:rsidRPr="63AE835E">
        <w:rPr>
          <w:rStyle w:val="Heading2Char"/>
        </w:rPr>
        <w:t>re</w:t>
      </w:r>
      <w:r w:rsidR="00654727" w:rsidRPr="63AE835E">
        <w:rPr>
          <w:rStyle w:val="Heading2Char"/>
        </w:rPr>
        <w:t>-</w:t>
      </w:r>
      <w:r w:rsidR="002B4542" w:rsidRPr="63AE835E">
        <w:rPr>
          <w:rStyle w:val="Heading2Char"/>
        </w:rPr>
        <w:t>Program</w:t>
      </w:r>
      <w:r w:rsidR="001F0471" w:rsidRPr="63AE835E">
        <w:rPr>
          <w:rStyle w:val="Heading2Char"/>
        </w:rPr>
        <w:t xml:space="preserve"> Questionnaire</w:t>
      </w:r>
    </w:p>
    <w:p w14:paraId="7DF987A5" w14:textId="5F0BD71E" w:rsidR="00291187" w:rsidRDefault="00291187" w:rsidP="00A33C35">
      <w:pPr>
        <w:spacing w:after="0" w:line="240" w:lineRule="auto"/>
        <w:jc w:val="center"/>
      </w:pPr>
      <w:r>
        <w:br/>
        <w:t>Please take a moment to fill out the p</w:t>
      </w:r>
      <w:r w:rsidR="00F70550">
        <w:t>re</w:t>
      </w:r>
      <w:r>
        <w:t>-</w:t>
      </w:r>
      <w:r w:rsidR="002B4542">
        <w:t>program</w:t>
      </w:r>
      <w:r>
        <w:t xml:space="preserve"> </w:t>
      </w:r>
      <w:r w:rsidR="592DEA53">
        <w:t>questionnaire</w:t>
      </w:r>
      <w:r>
        <w:t xml:space="preserve"> for </w:t>
      </w:r>
      <w:r w:rsidR="00931791">
        <w:rPr>
          <w:b/>
          <w:bCs/>
        </w:rPr>
        <w:t>A Generational Journey: Women</w:t>
      </w:r>
      <w:r w:rsidRPr="63AE835E">
        <w:rPr>
          <w:i/>
          <w:iCs/>
        </w:rPr>
        <w:t>.</w:t>
      </w:r>
    </w:p>
    <w:p w14:paraId="57F44A0A" w14:textId="2B6BF37C" w:rsidR="00E15DB4" w:rsidRDefault="00E15DB4" w:rsidP="0069218B">
      <w:pPr>
        <w:spacing w:after="0" w:line="240" w:lineRule="auto"/>
      </w:pPr>
    </w:p>
    <w:p w14:paraId="676899F0" w14:textId="77777777" w:rsidR="00FE1ABB" w:rsidRPr="000062B6" w:rsidRDefault="00FE1ABB" w:rsidP="0069218B">
      <w:pPr>
        <w:spacing w:after="0" w:line="240" w:lineRule="auto"/>
      </w:pPr>
    </w:p>
    <w:p w14:paraId="68D5CA29" w14:textId="12EF6757" w:rsidR="00291187" w:rsidRPr="00FE1ABB" w:rsidRDefault="00291187" w:rsidP="00885C83">
      <w:pPr>
        <w:spacing w:after="0" w:line="240" w:lineRule="auto"/>
        <w:ind w:left="720"/>
        <w:rPr>
          <w:b/>
          <w:bCs/>
        </w:rPr>
      </w:pPr>
      <w:r w:rsidRPr="00FE1ABB">
        <w:rPr>
          <w:b/>
          <w:bCs/>
        </w:rPr>
        <w:t>QUESTION</w:t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Pr="00FE1ABB">
        <w:rPr>
          <w:b/>
          <w:bCs/>
        </w:rPr>
        <w:tab/>
      </w:r>
      <w:r w:rsidR="00283567" w:rsidRPr="00FE1ABB">
        <w:rPr>
          <w:b/>
          <w:bCs/>
        </w:rPr>
        <w:tab/>
      </w:r>
      <w:r w:rsidRPr="00FE1ABB">
        <w:rPr>
          <w:b/>
          <w:bCs/>
        </w:rPr>
        <w:t>RESPONSE (PLEASE CIRCLE BEST OPTION)</w:t>
      </w:r>
    </w:p>
    <w:tbl>
      <w:tblPr>
        <w:tblStyle w:val="TableGrid"/>
        <w:tblW w:w="1031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5"/>
        <w:gridCol w:w="2280"/>
        <w:gridCol w:w="2280"/>
        <w:gridCol w:w="2280"/>
      </w:tblGrid>
      <w:tr w:rsidR="00503C10" w:rsidRPr="000062B6" w14:paraId="6F4A43EE" w14:textId="77777777" w:rsidTr="00FF1091">
        <w:trPr>
          <w:trHeight w:val="750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CFC9D04" w14:textId="26D445FF" w:rsidR="00503C10" w:rsidRPr="000062B6" w:rsidRDefault="00FC3D97" w:rsidP="00B15051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eastAsia="Arial" w:hAnsi="Arial" w:cs="Arial"/>
                <w:color w:val="000000" w:themeColor="text1"/>
              </w:rPr>
              <w:t xml:space="preserve">I </w:t>
            </w:r>
            <w:r w:rsidR="00D45BA7">
              <w:rPr>
                <w:rFonts w:ascii="Arial" w:eastAsia="Arial" w:hAnsi="Arial" w:cs="Arial"/>
                <w:color w:val="000000" w:themeColor="text1"/>
              </w:rPr>
              <w:t>recognize</w:t>
            </w:r>
            <w:r>
              <w:rPr>
                <w:rFonts w:ascii="Arial" w:eastAsia="Arial" w:hAnsi="Arial" w:cs="Arial"/>
                <w:color w:val="000000" w:themeColor="text1"/>
              </w:rPr>
              <w:t xml:space="preserve"> </w:t>
            </w:r>
            <w:r w:rsidR="008D7715">
              <w:rPr>
                <w:rFonts w:ascii="Arial" w:eastAsia="Arial" w:hAnsi="Arial" w:cs="Arial"/>
                <w:color w:val="000000" w:themeColor="text1"/>
              </w:rPr>
              <w:t xml:space="preserve">how </w:t>
            </w:r>
            <w:r>
              <w:rPr>
                <w:rFonts w:ascii="Arial" w:eastAsia="Arial" w:hAnsi="Arial" w:cs="Arial"/>
                <w:color w:val="000000" w:themeColor="text1"/>
              </w:rPr>
              <w:t>the role of women in societ</w:t>
            </w:r>
            <w:r w:rsidR="003A5E58">
              <w:rPr>
                <w:rFonts w:ascii="Arial" w:eastAsia="Arial" w:hAnsi="Arial" w:cs="Arial"/>
                <w:color w:val="000000" w:themeColor="text1"/>
              </w:rPr>
              <w:t>y</w:t>
            </w:r>
            <w:r w:rsidR="00106032">
              <w:rPr>
                <w:rFonts w:ascii="Arial" w:eastAsia="Arial" w:hAnsi="Arial" w:cs="Arial"/>
                <w:color w:val="000000" w:themeColor="text1"/>
              </w:rPr>
              <w:t xml:space="preserve"> changed</w:t>
            </w:r>
            <w:r w:rsidR="003A5E58">
              <w:rPr>
                <w:rFonts w:ascii="Arial" w:eastAsia="Arial" w:hAnsi="Arial" w:cs="Arial"/>
                <w:color w:val="000000" w:themeColor="text1"/>
              </w:rPr>
              <w:t xml:space="preserve"> over time.</w:t>
            </w:r>
          </w:p>
          <w:p w14:paraId="62208FFF" w14:textId="77777777" w:rsidR="00503C10" w:rsidRPr="000062B6" w:rsidRDefault="00503C10" w:rsidP="00B15051">
            <w:pPr>
              <w:spacing w:line="240" w:lineRule="auto"/>
              <w:rPr>
                <w:rFonts w:ascii="Arial" w:eastAsia="Arial" w:hAnsi="Arial" w:cs="Arial"/>
                <w:color w:val="000000" w:themeColor="text1"/>
                <w:szCs w:val="24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64118E8" w14:textId="3362E4BF" w:rsidR="00503C10" w:rsidRPr="000062B6" w:rsidRDefault="00A3461A" w:rsidP="2C8A8D4E">
            <w:pPr>
              <w:spacing w:line="240" w:lineRule="auto"/>
              <w:rPr>
                <w:szCs w:val="24"/>
              </w:rPr>
            </w:pPr>
            <w:r>
              <w:t>No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21A664" w14:textId="1B442690" w:rsidR="00503C10" w:rsidRPr="000062B6" w:rsidRDefault="00A3461A" w:rsidP="2C8A8D4E">
            <w:pPr>
              <w:spacing w:line="240" w:lineRule="auto"/>
              <w:rPr>
                <w:szCs w:val="24"/>
              </w:rPr>
            </w:pPr>
            <w:r>
              <w:t>Somewhat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7BED6FB" w14:textId="4D6BE23B" w:rsidR="00503C10" w:rsidRPr="000062B6" w:rsidRDefault="00A3461A" w:rsidP="2C8A8D4E">
            <w:pPr>
              <w:spacing w:line="240" w:lineRule="auto"/>
              <w:rPr>
                <w:szCs w:val="24"/>
              </w:rPr>
            </w:pPr>
            <w:r>
              <w:t>Very sure</w:t>
            </w:r>
          </w:p>
        </w:tc>
      </w:tr>
      <w:tr w:rsidR="0081256B" w:rsidRPr="000062B6" w14:paraId="1CC57831" w14:textId="77777777" w:rsidTr="0002157E">
        <w:trPr>
          <w:trHeight w:val="750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DABBA3" w14:textId="77777777" w:rsidR="0081256B" w:rsidRDefault="0081256B" w:rsidP="00A328DE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eastAsia="Arial" w:hAnsi="Arial" w:cs="Arial"/>
                <w:color w:val="000000" w:themeColor="text1"/>
              </w:rPr>
              <w:t xml:space="preserve">I </w:t>
            </w:r>
            <w:r w:rsidR="005F1DDC">
              <w:rPr>
                <w:rFonts w:ascii="Arial" w:eastAsia="Arial" w:hAnsi="Arial" w:cs="Arial"/>
                <w:color w:val="000000" w:themeColor="text1"/>
              </w:rPr>
              <w:t>am aware of</w:t>
            </w:r>
            <w:r>
              <w:rPr>
                <w:rFonts w:ascii="Arial" w:eastAsia="Arial" w:hAnsi="Arial" w:cs="Arial"/>
                <w:color w:val="000000" w:themeColor="text1"/>
              </w:rPr>
              <w:t xml:space="preserve"> the contributions of women </w:t>
            </w:r>
            <w:r w:rsidR="00343C8E">
              <w:rPr>
                <w:rFonts w:ascii="Arial" w:eastAsia="Arial" w:hAnsi="Arial" w:cs="Arial"/>
                <w:color w:val="000000" w:themeColor="text1"/>
              </w:rPr>
              <w:t xml:space="preserve">throughout </w:t>
            </w:r>
            <w:r>
              <w:rPr>
                <w:rFonts w:ascii="Arial" w:eastAsia="Arial" w:hAnsi="Arial" w:cs="Arial"/>
                <w:color w:val="000000" w:themeColor="text1"/>
              </w:rPr>
              <w:t>history.</w:t>
            </w:r>
          </w:p>
          <w:p w14:paraId="0B8358DC" w14:textId="3F8A9DF6" w:rsidR="0081256B" w:rsidRDefault="0081256B" w:rsidP="00B15051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4B382" w14:textId="7CC781B1" w:rsidR="0081256B" w:rsidRDefault="00D45BA7" w:rsidP="2C8A8D4E">
            <w:pPr>
              <w:spacing w:line="240" w:lineRule="auto"/>
            </w:pPr>
            <w:r>
              <w:t xml:space="preserve">Not </w:t>
            </w:r>
            <w:r w:rsidR="00244F92">
              <w:t>s</w:t>
            </w:r>
            <w:r>
              <w:t>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755EB" w14:textId="7B12BAB3" w:rsidR="0081256B" w:rsidRDefault="00D45BA7" w:rsidP="2C8A8D4E">
            <w:pPr>
              <w:spacing w:line="240" w:lineRule="auto"/>
            </w:pPr>
            <w:r>
              <w:t>Somewhat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81474" w14:textId="22364300" w:rsidR="0081256B" w:rsidRDefault="00D45BA7" w:rsidP="2C8A8D4E">
            <w:pPr>
              <w:spacing w:line="240" w:lineRule="auto"/>
            </w:pPr>
            <w:r>
              <w:t xml:space="preserve">Very </w:t>
            </w:r>
            <w:r w:rsidR="00A3778D">
              <w:t>s</w:t>
            </w:r>
            <w:r>
              <w:t>ure</w:t>
            </w:r>
          </w:p>
        </w:tc>
      </w:tr>
      <w:tr w:rsidR="00503C10" w:rsidRPr="006F7623" w14:paraId="32F3E91E" w14:textId="77777777" w:rsidTr="0002157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765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6679ACA4" w14:textId="18300E27" w:rsidR="00BE55FA" w:rsidRPr="00EB68D6" w:rsidRDefault="00626479" w:rsidP="00B15051">
            <w:pPr>
              <w:spacing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2C8A8D4E">
              <w:rPr>
                <w:rFonts w:ascii="Arial" w:eastAsia="Times New Roman" w:hAnsi="Arial" w:cs="Arial"/>
              </w:rPr>
              <w:t xml:space="preserve">I </w:t>
            </w:r>
            <w:r w:rsidR="005F20D5">
              <w:rPr>
                <w:rFonts w:ascii="Arial" w:eastAsia="Times New Roman" w:hAnsi="Arial" w:cs="Arial"/>
              </w:rPr>
              <w:t>feel confident in my ability to connect</w:t>
            </w:r>
            <w:r w:rsidR="00EB68D6">
              <w:rPr>
                <w:rFonts w:ascii="Arial" w:eastAsia="Times New Roman" w:hAnsi="Arial" w:cs="Arial"/>
              </w:rPr>
              <w:t xml:space="preserve"> </w:t>
            </w:r>
            <w:r w:rsidR="005F20D5">
              <w:rPr>
                <w:rFonts w:ascii="Arial" w:eastAsia="Times New Roman" w:hAnsi="Arial" w:cs="Arial"/>
              </w:rPr>
              <w:t>wit</w:t>
            </w:r>
            <w:r w:rsidR="00A3461A">
              <w:rPr>
                <w:rFonts w:ascii="Arial" w:eastAsia="Times New Roman" w:hAnsi="Arial" w:cs="Arial"/>
              </w:rPr>
              <w:t xml:space="preserve">h </w:t>
            </w:r>
            <w:r w:rsidR="0082421F">
              <w:rPr>
                <w:rFonts w:ascii="Arial" w:eastAsia="Times New Roman" w:hAnsi="Arial" w:cs="Arial"/>
              </w:rPr>
              <w:t>other</w:t>
            </w:r>
            <w:r w:rsidR="00EB68D6">
              <w:rPr>
                <w:rFonts w:ascii="Arial" w:eastAsia="Times New Roman" w:hAnsi="Arial" w:cs="Arial"/>
              </w:rPr>
              <w:t>s</w:t>
            </w:r>
            <w:r w:rsidR="00343C8E">
              <w:rPr>
                <w:rFonts w:ascii="Arial" w:eastAsia="Times New Roman" w:hAnsi="Arial" w:cs="Arial"/>
              </w:rPr>
              <w:t>.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64E100B8" w14:textId="322D83A1" w:rsidR="00503C10" w:rsidRPr="006F7623" w:rsidRDefault="00626479" w:rsidP="00B15051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Cs w:val="24"/>
              </w:rPr>
              <w:t>No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4C1F74E2" w14:textId="40B21C06" w:rsidR="00503C10" w:rsidRPr="006F7623" w:rsidRDefault="20E61C0C" w:rsidP="2C8A8D4E">
            <w:pPr>
              <w:spacing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2C8A8D4E">
              <w:rPr>
                <w:rFonts w:ascii="Arial" w:eastAsia="Times New Roman" w:hAnsi="Arial" w:cs="Arial"/>
              </w:rPr>
              <w:t>Somewhat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hideMark/>
          </w:tcPr>
          <w:p w14:paraId="72228FCF" w14:textId="3C668C37" w:rsidR="00503C10" w:rsidRPr="006F7623" w:rsidRDefault="00A5414E" w:rsidP="00B15051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2C8A8D4E">
              <w:rPr>
                <w:rFonts w:ascii="Arial" w:eastAsia="Times New Roman" w:hAnsi="Arial" w:cs="Arial"/>
              </w:rPr>
              <w:t xml:space="preserve">Very </w:t>
            </w:r>
            <w:r w:rsidR="61C3044F" w:rsidRPr="2C8A8D4E">
              <w:rPr>
                <w:rFonts w:ascii="Arial" w:eastAsia="Times New Roman" w:hAnsi="Arial" w:cs="Arial"/>
              </w:rPr>
              <w:t>s</w:t>
            </w:r>
            <w:r w:rsidRPr="2C8A8D4E">
              <w:rPr>
                <w:rFonts w:ascii="Arial" w:eastAsia="Times New Roman" w:hAnsi="Arial" w:cs="Arial"/>
              </w:rPr>
              <w:t>ure</w:t>
            </w:r>
            <w:r w:rsidR="00503C10" w:rsidRPr="2C8A8D4E">
              <w:rPr>
                <w:rFonts w:ascii="Arial" w:eastAsia="Times New Roman" w:hAnsi="Arial" w:cs="Arial"/>
              </w:rPr>
              <w:t> </w:t>
            </w:r>
          </w:p>
        </w:tc>
      </w:tr>
      <w:tr w:rsidR="00E37851" w:rsidRPr="000062B6" w14:paraId="56FACEFE" w14:textId="77777777" w:rsidTr="0002157E">
        <w:trPr>
          <w:trHeight w:val="683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1DF0C" w14:textId="77777777" w:rsidR="00E37851" w:rsidRDefault="000F4F22" w:rsidP="00A328DE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eastAsia="Arial" w:hAnsi="Arial" w:cs="Arial"/>
                <w:color w:val="000000" w:themeColor="text1"/>
              </w:rPr>
              <w:t xml:space="preserve">I </w:t>
            </w:r>
            <w:r w:rsidR="008166F5">
              <w:rPr>
                <w:rFonts w:ascii="Arial" w:eastAsia="Arial" w:hAnsi="Arial" w:cs="Arial"/>
                <w:color w:val="000000" w:themeColor="text1"/>
              </w:rPr>
              <w:t>know how I can support younger generation</w:t>
            </w:r>
            <w:r w:rsidR="00213A77">
              <w:rPr>
                <w:rFonts w:ascii="Arial" w:eastAsia="Arial" w:hAnsi="Arial" w:cs="Arial"/>
                <w:color w:val="000000" w:themeColor="text1"/>
              </w:rPr>
              <w:t>s</w:t>
            </w:r>
            <w:r w:rsidR="00C33B1F">
              <w:rPr>
                <w:rFonts w:ascii="Arial" w:eastAsia="Arial" w:hAnsi="Arial" w:cs="Arial"/>
                <w:color w:val="000000" w:themeColor="text1"/>
              </w:rPr>
              <w:t>.</w:t>
            </w:r>
          </w:p>
          <w:p w14:paraId="7B25851F" w14:textId="648F24C1" w:rsidR="00E37851" w:rsidRPr="11341C9E" w:rsidRDefault="00E37851" w:rsidP="00B15051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70EB13" w14:textId="3CD53FAC" w:rsidR="00E37851" w:rsidRDefault="00D45BA7" w:rsidP="2C8A8D4E">
            <w:pPr>
              <w:spacing w:line="240" w:lineRule="auto"/>
            </w:pPr>
            <w:r>
              <w:t xml:space="preserve">Not </w:t>
            </w:r>
            <w:r w:rsidR="00A3778D">
              <w:t>s</w:t>
            </w:r>
            <w:r>
              <w:t>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F718A3" w14:textId="5AF4CB3E" w:rsidR="00E37851" w:rsidRDefault="00D45BA7" w:rsidP="00B15051">
            <w:pPr>
              <w:spacing w:line="240" w:lineRule="auto"/>
            </w:pPr>
            <w:r>
              <w:t>Somewhat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8EBCC" w14:textId="67AA5363" w:rsidR="00E37851" w:rsidRDefault="00A3778D" w:rsidP="2C8A8D4E">
            <w:pPr>
              <w:spacing w:line="240" w:lineRule="auto"/>
            </w:pPr>
            <w:r>
              <w:t>Very sure</w:t>
            </w:r>
          </w:p>
        </w:tc>
      </w:tr>
      <w:tr w:rsidR="00182E56" w:rsidRPr="000062B6" w14:paraId="10D08F5F" w14:textId="77777777" w:rsidTr="0002157E">
        <w:trPr>
          <w:trHeight w:val="683"/>
          <w:jc w:val="center"/>
        </w:trPr>
        <w:tc>
          <w:tcPr>
            <w:tcW w:w="3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07492D" w14:textId="77777777" w:rsidR="00182E56" w:rsidRDefault="00773220" w:rsidP="00A328DE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  <w:r>
              <w:rPr>
                <w:rFonts w:ascii="Arial" w:eastAsia="Arial" w:hAnsi="Arial" w:cs="Arial"/>
                <w:color w:val="000000" w:themeColor="text1"/>
              </w:rPr>
              <w:t xml:space="preserve">I am aware </w:t>
            </w:r>
            <w:r w:rsidR="000966FF">
              <w:rPr>
                <w:rFonts w:ascii="Arial" w:eastAsia="Arial" w:hAnsi="Arial" w:cs="Arial"/>
                <w:color w:val="000000" w:themeColor="text1"/>
              </w:rPr>
              <w:t>of how m</w:t>
            </w:r>
            <w:r w:rsidR="00182E56">
              <w:rPr>
                <w:rFonts w:ascii="Arial" w:eastAsia="Arial" w:hAnsi="Arial" w:cs="Arial"/>
                <w:color w:val="000000" w:themeColor="text1"/>
              </w:rPr>
              <w:t xml:space="preserve">edia </w:t>
            </w:r>
            <w:r w:rsidR="00083A40">
              <w:rPr>
                <w:rFonts w:ascii="Arial" w:eastAsia="Arial" w:hAnsi="Arial" w:cs="Arial"/>
                <w:color w:val="000000" w:themeColor="text1"/>
              </w:rPr>
              <w:t xml:space="preserve">influences </w:t>
            </w:r>
            <w:r w:rsidR="006B0C5E">
              <w:rPr>
                <w:rFonts w:ascii="Arial" w:eastAsia="Arial" w:hAnsi="Arial" w:cs="Arial"/>
                <w:color w:val="000000" w:themeColor="text1"/>
              </w:rPr>
              <w:t>perceptions of women.</w:t>
            </w:r>
          </w:p>
          <w:p w14:paraId="4FDB7A92" w14:textId="0CC76F58" w:rsidR="00182E56" w:rsidRDefault="00182E56" w:rsidP="00B15051">
            <w:pPr>
              <w:spacing w:line="240" w:lineRule="auto"/>
              <w:rPr>
                <w:rFonts w:ascii="Arial" w:eastAsia="Arial" w:hAnsi="Arial" w:cs="Arial"/>
                <w:color w:val="000000" w:themeColor="text1"/>
              </w:rPr>
            </w:pP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1FA16FF" w14:textId="3709B30C" w:rsidR="00182E56" w:rsidRDefault="00213A77" w:rsidP="2C8A8D4E">
            <w:pPr>
              <w:spacing w:line="240" w:lineRule="auto"/>
            </w:pPr>
            <w:r>
              <w:t>Not sur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250F3F3" w14:textId="0E873C84" w:rsidR="00182E56" w:rsidRDefault="00213A77" w:rsidP="00B15051">
            <w:pPr>
              <w:spacing w:line="240" w:lineRule="auto"/>
            </w:pPr>
            <w:r>
              <w:t>Somewhat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6AB9DC6" w14:textId="64BC5C63" w:rsidR="00182E56" w:rsidRDefault="00213A77" w:rsidP="2C8A8D4E">
            <w:pPr>
              <w:spacing w:line="240" w:lineRule="auto"/>
            </w:pPr>
            <w:r>
              <w:t xml:space="preserve">Very </w:t>
            </w:r>
            <w:r w:rsidR="00A3778D">
              <w:t>s</w:t>
            </w:r>
            <w:r>
              <w:t>ure</w:t>
            </w:r>
          </w:p>
        </w:tc>
      </w:tr>
    </w:tbl>
    <w:p w14:paraId="07E35BC4" w14:textId="58088207" w:rsidR="2C8A8D4E" w:rsidRDefault="2C8A8D4E"/>
    <w:p w14:paraId="74F45C30" w14:textId="77777777" w:rsidR="00291187" w:rsidRPr="000062B6" w:rsidRDefault="00291187" w:rsidP="0069218B">
      <w:pPr>
        <w:spacing w:after="0" w:line="240" w:lineRule="auto"/>
        <w:rPr>
          <w:rFonts w:ascii="Palatino Linotype" w:hAnsi="Palatino Linotype"/>
          <w:sz w:val="10"/>
          <w:szCs w:val="10"/>
        </w:rPr>
      </w:pPr>
    </w:p>
    <w:p w14:paraId="3C54F579" w14:textId="77777777" w:rsidR="00283567" w:rsidRDefault="00283567" w:rsidP="0069218B">
      <w:pPr>
        <w:spacing w:after="0" w:line="240" w:lineRule="auto"/>
      </w:pPr>
    </w:p>
    <w:p w14:paraId="5D81A5CE" w14:textId="1B35E8F9" w:rsidR="00291187" w:rsidRPr="000062B6" w:rsidRDefault="00291187" w:rsidP="0069218B">
      <w:pPr>
        <w:spacing w:after="0" w:line="240" w:lineRule="auto"/>
      </w:pPr>
      <w:r>
        <w:t xml:space="preserve">What </w:t>
      </w:r>
      <w:r w:rsidR="004D6158">
        <w:t>is one thing you would like to learn in the</w:t>
      </w:r>
      <w:r w:rsidRPr="63AE835E">
        <w:rPr>
          <w:b/>
          <w:bCs/>
        </w:rPr>
        <w:t xml:space="preserve"> </w:t>
      </w:r>
      <w:r w:rsidR="00931791" w:rsidRPr="00931791">
        <w:rPr>
          <w:b/>
          <w:bCs/>
        </w:rPr>
        <w:t>A Generational Journey: Women</w:t>
      </w:r>
      <w:r w:rsidR="00931791">
        <w:rPr>
          <w:b/>
          <w:bCs/>
        </w:rPr>
        <w:t xml:space="preserve"> </w:t>
      </w:r>
      <w:r w:rsidR="00E9152C">
        <w:t>program</w:t>
      </w:r>
      <w:r>
        <w:t>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94278" w14:paraId="3E3E7312" w14:textId="77777777" w:rsidTr="00595A01">
        <w:tc>
          <w:tcPr>
            <w:tcW w:w="10790" w:type="dxa"/>
            <w:tcBorders>
              <w:bottom w:val="single" w:sz="4" w:space="0" w:color="auto"/>
            </w:tcBorders>
          </w:tcPr>
          <w:p w14:paraId="6510640F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0DB75AE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010F8772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CD151BA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53944C2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C94278" w14:paraId="3885AD54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BCBC009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92E5C5" w14:textId="77777777" w:rsidR="00C94278" w:rsidRDefault="00C94278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87035D" w14:paraId="5CE256E7" w14:textId="77777777" w:rsidTr="00595A01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C3977A0" w14:textId="77777777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58A7CCA" w14:textId="722CD021" w:rsidR="0087035D" w:rsidRDefault="0087035D" w:rsidP="0069218B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0B52AE68" w14:textId="27898AA6" w:rsidR="00291187" w:rsidRPr="006536B1" w:rsidRDefault="00291187" w:rsidP="0069218B">
      <w:pPr>
        <w:spacing w:after="0" w:line="240" w:lineRule="auto"/>
      </w:pPr>
      <w:r>
        <w:br/>
      </w:r>
    </w:p>
    <w:sectPr w:rsidR="00291187" w:rsidRPr="006536B1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A405D" w14:textId="77777777" w:rsidR="00E90682" w:rsidRDefault="00E90682" w:rsidP="00AC1219">
      <w:pPr>
        <w:spacing w:after="0" w:line="240" w:lineRule="auto"/>
      </w:pPr>
      <w:r>
        <w:separator/>
      </w:r>
    </w:p>
  </w:endnote>
  <w:endnote w:type="continuationSeparator" w:id="0">
    <w:p w14:paraId="5772A1FB" w14:textId="77777777" w:rsidR="00E90682" w:rsidRDefault="00E90682" w:rsidP="00AC1219">
      <w:pPr>
        <w:spacing w:after="0" w:line="240" w:lineRule="auto"/>
      </w:pPr>
      <w:r>
        <w:continuationSeparator/>
      </w:r>
    </w:p>
  </w:endnote>
  <w:endnote w:type="continuationNotice" w:id="1">
    <w:p w14:paraId="637FD520" w14:textId="77777777" w:rsidR="00E90682" w:rsidRDefault="00E906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29C66A82" w:rsidP="00426352">
    <w:pPr>
      <w:pStyle w:val="Footer"/>
    </w:pPr>
    <w:r>
      <w:rPr>
        <w:noProof/>
      </w:rPr>
      <w:drawing>
        <wp:inline distT="0" distB="0" distL="0" distR="0" wp14:anchorId="51271546" wp14:editId="4928CAA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D3B10" w14:textId="77777777" w:rsidR="00E90682" w:rsidRDefault="00E90682" w:rsidP="00AC1219">
      <w:pPr>
        <w:spacing w:after="0" w:line="240" w:lineRule="auto"/>
      </w:pPr>
      <w:r>
        <w:separator/>
      </w:r>
    </w:p>
  </w:footnote>
  <w:footnote w:type="continuationSeparator" w:id="0">
    <w:p w14:paraId="47BC951F" w14:textId="77777777" w:rsidR="00E90682" w:rsidRDefault="00E90682" w:rsidP="00AC1219">
      <w:pPr>
        <w:spacing w:after="0" w:line="240" w:lineRule="auto"/>
      </w:pPr>
      <w:r>
        <w:continuationSeparator/>
      </w:r>
    </w:p>
  </w:footnote>
  <w:footnote w:type="continuationNotice" w:id="1">
    <w:p w14:paraId="41943467" w14:textId="77777777" w:rsidR="00E90682" w:rsidRDefault="00E9068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B2A5D"/>
    <w:multiLevelType w:val="hybridMultilevel"/>
    <w:tmpl w:val="43B84DF8"/>
    <w:lvl w:ilvl="0" w:tplc="A482983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1"/>
  </w:num>
  <w:num w:numId="5">
    <w:abstractNumId w:val="15"/>
  </w:num>
  <w:num w:numId="6">
    <w:abstractNumId w:val="13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 w:numId="13">
    <w:abstractNumId w:val="12"/>
  </w:num>
  <w:num w:numId="14">
    <w:abstractNumId w:val="5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0F652"/>
    <w:rsid w:val="0002157E"/>
    <w:rsid w:val="000707F6"/>
    <w:rsid w:val="0007587A"/>
    <w:rsid w:val="00083A40"/>
    <w:rsid w:val="000966FF"/>
    <w:rsid w:val="000D71DF"/>
    <w:rsid w:val="000F4F22"/>
    <w:rsid w:val="00106032"/>
    <w:rsid w:val="001220CE"/>
    <w:rsid w:val="001273FD"/>
    <w:rsid w:val="001607A6"/>
    <w:rsid w:val="00182E56"/>
    <w:rsid w:val="001B6959"/>
    <w:rsid w:val="001D2867"/>
    <w:rsid w:val="001F0471"/>
    <w:rsid w:val="00213A77"/>
    <w:rsid w:val="002317FA"/>
    <w:rsid w:val="00235EC9"/>
    <w:rsid w:val="00236472"/>
    <w:rsid w:val="00243183"/>
    <w:rsid w:val="00244F92"/>
    <w:rsid w:val="00252402"/>
    <w:rsid w:val="00283567"/>
    <w:rsid w:val="002909CE"/>
    <w:rsid w:val="00291187"/>
    <w:rsid w:val="002A6EC8"/>
    <w:rsid w:val="002B4542"/>
    <w:rsid w:val="002C0A8E"/>
    <w:rsid w:val="002D323E"/>
    <w:rsid w:val="002F6C1D"/>
    <w:rsid w:val="00306B9E"/>
    <w:rsid w:val="00330E85"/>
    <w:rsid w:val="00343C8E"/>
    <w:rsid w:val="00370510"/>
    <w:rsid w:val="003A15AE"/>
    <w:rsid w:val="003A5E58"/>
    <w:rsid w:val="004026ED"/>
    <w:rsid w:val="00426352"/>
    <w:rsid w:val="00481118"/>
    <w:rsid w:val="0049689B"/>
    <w:rsid w:val="004D024C"/>
    <w:rsid w:val="004D2E40"/>
    <w:rsid w:val="004D6158"/>
    <w:rsid w:val="004F1903"/>
    <w:rsid w:val="00503C10"/>
    <w:rsid w:val="00563D3E"/>
    <w:rsid w:val="00577F68"/>
    <w:rsid w:val="00595A01"/>
    <w:rsid w:val="005B159A"/>
    <w:rsid w:val="005C253D"/>
    <w:rsid w:val="005C7CF9"/>
    <w:rsid w:val="005F1DDC"/>
    <w:rsid w:val="005F20D5"/>
    <w:rsid w:val="0060594C"/>
    <w:rsid w:val="006234AF"/>
    <w:rsid w:val="00626479"/>
    <w:rsid w:val="0063712E"/>
    <w:rsid w:val="006536B1"/>
    <w:rsid w:val="00654727"/>
    <w:rsid w:val="006601FF"/>
    <w:rsid w:val="006750BA"/>
    <w:rsid w:val="00680638"/>
    <w:rsid w:val="0069218B"/>
    <w:rsid w:val="006B0C03"/>
    <w:rsid w:val="006B0C5E"/>
    <w:rsid w:val="006B1281"/>
    <w:rsid w:val="006C3F11"/>
    <w:rsid w:val="00730486"/>
    <w:rsid w:val="0074190C"/>
    <w:rsid w:val="007679F1"/>
    <w:rsid w:val="00773220"/>
    <w:rsid w:val="007743E5"/>
    <w:rsid w:val="007951A2"/>
    <w:rsid w:val="007C2D49"/>
    <w:rsid w:val="007D300F"/>
    <w:rsid w:val="00806193"/>
    <w:rsid w:val="0081256B"/>
    <w:rsid w:val="008166F5"/>
    <w:rsid w:val="0082421F"/>
    <w:rsid w:val="008436AF"/>
    <w:rsid w:val="0087035D"/>
    <w:rsid w:val="00885C83"/>
    <w:rsid w:val="00897030"/>
    <w:rsid w:val="008D7715"/>
    <w:rsid w:val="008F2E56"/>
    <w:rsid w:val="008F5892"/>
    <w:rsid w:val="00901C29"/>
    <w:rsid w:val="009021A0"/>
    <w:rsid w:val="00907FC6"/>
    <w:rsid w:val="009114A4"/>
    <w:rsid w:val="009316C8"/>
    <w:rsid w:val="00931791"/>
    <w:rsid w:val="009503A4"/>
    <w:rsid w:val="00952F9D"/>
    <w:rsid w:val="00957EFA"/>
    <w:rsid w:val="00967D21"/>
    <w:rsid w:val="0098446F"/>
    <w:rsid w:val="009A43CC"/>
    <w:rsid w:val="009C629D"/>
    <w:rsid w:val="00A1687D"/>
    <w:rsid w:val="00A328DE"/>
    <w:rsid w:val="00A33C35"/>
    <w:rsid w:val="00A3461A"/>
    <w:rsid w:val="00A3778D"/>
    <w:rsid w:val="00A445C1"/>
    <w:rsid w:val="00A5414E"/>
    <w:rsid w:val="00A81C87"/>
    <w:rsid w:val="00A9453B"/>
    <w:rsid w:val="00AC1219"/>
    <w:rsid w:val="00AE67F0"/>
    <w:rsid w:val="00AF4CE5"/>
    <w:rsid w:val="00B03188"/>
    <w:rsid w:val="00B07ED9"/>
    <w:rsid w:val="00B15051"/>
    <w:rsid w:val="00B36CAE"/>
    <w:rsid w:val="00B53C1A"/>
    <w:rsid w:val="00BE55FA"/>
    <w:rsid w:val="00C33B1F"/>
    <w:rsid w:val="00C55D27"/>
    <w:rsid w:val="00C94278"/>
    <w:rsid w:val="00CC70A8"/>
    <w:rsid w:val="00CE7BE2"/>
    <w:rsid w:val="00CF4519"/>
    <w:rsid w:val="00D048CC"/>
    <w:rsid w:val="00D13CD5"/>
    <w:rsid w:val="00D20347"/>
    <w:rsid w:val="00D22275"/>
    <w:rsid w:val="00D45BA7"/>
    <w:rsid w:val="00D519E0"/>
    <w:rsid w:val="00E01593"/>
    <w:rsid w:val="00E15DB4"/>
    <w:rsid w:val="00E37851"/>
    <w:rsid w:val="00E833C9"/>
    <w:rsid w:val="00E90682"/>
    <w:rsid w:val="00E9152C"/>
    <w:rsid w:val="00EB67BB"/>
    <w:rsid w:val="00EB68D6"/>
    <w:rsid w:val="00EC571B"/>
    <w:rsid w:val="00EF54F2"/>
    <w:rsid w:val="00F11117"/>
    <w:rsid w:val="00F136A8"/>
    <w:rsid w:val="00F31862"/>
    <w:rsid w:val="00F40276"/>
    <w:rsid w:val="00F4234A"/>
    <w:rsid w:val="00F70550"/>
    <w:rsid w:val="00F8423A"/>
    <w:rsid w:val="00FC3D97"/>
    <w:rsid w:val="00FE1ABB"/>
    <w:rsid w:val="00FF1091"/>
    <w:rsid w:val="00FF65EA"/>
    <w:rsid w:val="030446EE"/>
    <w:rsid w:val="0497E756"/>
    <w:rsid w:val="04A0174F"/>
    <w:rsid w:val="0565FF6F"/>
    <w:rsid w:val="0581B977"/>
    <w:rsid w:val="0586212E"/>
    <w:rsid w:val="05E76ED7"/>
    <w:rsid w:val="06305C5F"/>
    <w:rsid w:val="06E35826"/>
    <w:rsid w:val="07C83AAF"/>
    <w:rsid w:val="094BF44E"/>
    <w:rsid w:val="0A439BD2"/>
    <w:rsid w:val="0A9B9B8B"/>
    <w:rsid w:val="0D339004"/>
    <w:rsid w:val="0DE43DAB"/>
    <w:rsid w:val="0E42AE01"/>
    <w:rsid w:val="0FEDE730"/>
    <w:rsid w:val="11133E34"/>
    <w:rsid w:val="113C61D5"/>
    <w:rsid w:val="12471422"/>
    <w:rsid w:val="12483027"/>
    <w:rsid w:val="13BAD4A5"/>
    <w:rsid w:val="13E1B420"/>
    <w:rsid w:val="13F3B336"/>
    <w:rsid w:val="15259AD8"/>
    <w:rsid w:val="164C5B57"/>
    <w:rsid w:val="16F62F2D"/>
    <w:rsid w:val="170A26DB"/>
    <w:rsid w:val="181B6214"/>
    <w:rsid w:val="18ADB0E0"/>
    <w:rsid w:val="1942CC15"/>
    <w:rsid w:val="19DCFC09"/>
    <w:rsid w:val="19E4D630"/>
    <w:rsid w:val="1B45239E"/>
    <w:rsid w:val="1BCFC76E"/>
    <w:rsid w:val="1CEDB382"/>
    <w:rsid w:val="1E13FFB9"/>
    <w:rsid w:val="1FC532A3"/>
    <w:rsid w:val="206F77C6"/>
    <w:rsid w:val="20E61C0C"/>
    <w:rsid w:val="2155A9EE"/>
    <w:rsid w:val="239D16E1"/>
    <w:rsid w:val="23A046D1"/>
    <w:rsid w:val="253DB1CA"/>
    <w:rsid w:val="2686419D"/>
    <w:rsid w:val="29C66A82"/>
    <w:rsid w:val="2A30F27A"/>
    <w:rsid w:val="2BCCC2DB"/>
    <w:rsid w:val="2C106F6F"/>
    <w:rsid w:val="2C7CBDCF"/>
    <w:rsid w:val="2C8A8D4E"/>
    <w:rsid w:val="2D68933C"/>
    <w:rsid w:val="2EE9B487"/>
    <w:rsid w:val="30419EB2"/>
    <w:rsid w:val="309B7497"/>
    <w:rsid w:val="328E0E0A"/>
    <w:rsid w:val="34293A68"/>
    <w:rsid w:val="359E2958"/>
    <w:rsid w:val="35FE1CD4"/>
    <w:rsid w:val="36DC56AA"/>
    <w:rsid w:val="36DDFF76"/>
    <w:rsid w:val="38F4A46E"/>
    <w:rsid w:val="43173F0A"/>
    <w:rsid w:val="43FEA1B1"/>
    <w:rsid w:val="482AB819"/>
    <w:rsid w:val="482C35FD"/>
    <w:rsid w:val="48AAC6B4"/>
    <w:rsid w:val="48D212D4"/>
    <w:rsid w:val="49D7E0CB"/>
    <w:rsid w:val="4B7678F3"/>
    <w:rsid w:val="4D051E3A"/>
    <w:rsid w:val="4D5FA255"/>
    <w:rsid w:val="4DA7986B"/>
    <w:rsid w:val="4EE2302D"/>
    <w:rsid w:val="4EFDBB20"/>
    <w:rsid w:val="51BB211B"/>
    <w:rsid w:val="5207B537"/>
    <w:rsid w:val="56AA8A91"/>
    <w:rsid w:val="57D51570"/>
    <w:rsid w:val="592DEA53"/>
    <w:rsid w:val="597E3323"/>
    <w:rsid w:val="5B3746E0"/>
    <w:rsid w:val="5C6FF2AF"/>
    <w:rsid w:val="5D15AEC7"/>
    <w:rsid w:val="60E20DAC"/>
    <w:rsid w:val="61C3044F"/>
    <w:rsid w:val="6231B4E9"/>
    <w:rsid w:val="6269C98E"/>
    <w:rsid w:val="63AE835E"/>
    <w:rsid w:val="654008A9"/>
    <w:rsid w:val="65A3D989"/>
    <w:rsid w:val="67BCAB53"/>
    <w:rsid w:val="68554452"/>
    <w:rsid w:val="6B19AD5B"/>
    <w:rsid w:val="6D1935F9"/>
    <w:rsid w:val="6DCC6DEA"/>
    <w:rsid w:val="6DD8B069"/>
    <w:rsid w:val="6E262149"/>
    <w:rsid w:val="6E4C34F2"/>
    <w:rsid w:val="6E4D3111"/>
    <w:rsid w:val="6E9161DE"/>
    <w:rsid w:val="6EF4408A"/>
    <w:rsid w:val="6EF9BF62"/>
    <w:rsid w:val="6F48118E"/>
    <w:rsid w:val="6F88B55A"/>
    <w:rsid w:val="7268AE82"/>
    <w:rsid w:val="7387C4CA"/>
    <w:rsid w:val="7523952B"/>
    <w:rsid w:val="7708B2C4"/>
    <w:rsid w:val="78CCB432"/>
    <w:rsid w:val="7A31EDE4"/>
    <w:rsid w:val="7AD6B4C2"/>
    <w:rsid w:val="7D7DCE45"/>
    <w:rsid w:val="7E864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71B1E"/>
  <w15:chartTrackingRefBased/>
  <w15:docId w15:val="{388829F7-0190-46F3-9C57-7F14E0BAF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29118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4" ma:contentTypeDescription="Create a new document." ma:contentTypeScope="" ma:versionID="898cab2262bb5e6fba77ced26411b8f9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f9a9b796c9129d63b0e3b5df8733248c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FF792D69-0846-4824-ACFA-FFD4ABD36A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685718-C679-4429-805A-3F80F0EEA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5D7C41-2F61-4CA7-BC12-459F0D9B43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9B5385-FB17-4C86-9984-2E1190B9CDA3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11</Words>
  <Characters>633</Characters>
  <Application>Microsoft Office Word</Application>
  <DocSecurity>4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33</cp:revision>
  <dcterms:created xsi:type="dcterms:W3CDTF">2021-10-27T20:29:00Z</dcterms:created>
  <dcterms:modified xsi:type="dcterms:W3CDTF">2021-11-16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